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3" w:name="resume-for-photographer-in-singapore"/>
    <w:p>
      <w:pPr>
        <w:pStyle w:val="Heading1"/>
      </w:pPr>
      <w:r>
        <w:t xml:space="preserve">Resume for Photographer in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09876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in Singapore, dedicated to capturing the essence of moments through a lens. With over 8 years of expertise in commercial, event, and portrait photography across Singapore Singapore, I have built a reputation for delivering high-quality visual storytelling that resonates with both local and international audiences. My work reflects an understanding of Singapore’s unique cultural landscape and vibrant urban environment. As a professional Photographer in Singapore, I specialize in creating imagery that highlights the beauty of everyday life while meeting the demands of modern med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ommercial-photographer"/>
    <w:p>
      <w:pPr>
        <w:pStyle w:val="Heading3"/>
      </w:pPr>
      <w:r>
        <w:t xml:space="preserve">Senior Commercial Photographer</w:t>
      </w:r>
    </w:p>
    <w:p>
      <w:pPr>
        <w:pStyle w:val="FirstParagraph"/>
      </w:pPr>
      <w:r>
        <w:rPr>
          <w:bCs/>
          <w:b/>
        </w:rPr>
        <w:t xml:space="preserve">XYZ Studios, Singapore Singapor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hot commercial campaigns for leading brands in Singapore, including fashion, food, and real estate industr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and agencies to create visually compelling content tailored to Singapore’s market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 and interns, ensuring projects met tight deadlines while maintaining high standards.</w:t>
      </w:r>
    </w:p>
    <w:p>
      <w:pPr>
        <w:numPr>
          <w:ilvl w:val="0"/>
          <w:numId w:val="1001"/>
        </w:numPr>
        <w:pStyle w:val="Compact"/>
      </w:pPr>
      <w:r>
        <w:t xml:space="preserve">Utilized advanced techniques in lighting, composition, and post-production to deliver premium results for clients in Singapore Singapore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, Singapore Singapore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product shoots across Singapore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showcasing Singapore’s diverse culture, from street food vendors to luxury developments.</w:t>
      </w:r>
    </w:p>
    <w:p>
      <w:pPr>
        <w:numPr>
          <w:ilvl w:val="0"/>
          <w:numId w:val="1002"/>
        </w:numPr>
        <w:pStyle w:val="Compact"/>
      </w:pPr>
      <w:r>
        <w:t xml:space="preserve">Received repeat business from clients in Singapore due to consistent quality and personalized service.</w:t>
      </w:r>
    </w:p>
    <w:p>
      <w:pPr>
        <w:numPr>
          <w:ilvl w:val="0"/>
          <w:numId w:val="1002"/>
        </w:numPr>
        <w:pStyle w:val="Compact"/>
      </w:pPr>
      <w:r>
        <w:t xml:space="preserve">Participated in local photography exhibitions and workshops to stay updated on industry trends in Singapore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ABC Photography Studio, Singapore Singapore</w:t>
      </w:r>
      <w:r>
        <w:br/>
      </w:r>
      <w: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Aided in pre-production planning and on-location shoots for various events, including fashion shows and corporate functions.</w:t>
      </w:r>
    </w:p>
    <w:p>
      <w:pPr>
        <w:numPr>
          <w:ilvl w:val="0"/>
          <w:numId w:val="1003"/>
        </w:numPr>
        <w:pStyle w:val="Compact"/>
      </w:pPr>
      <w:r>
        <w:t xml:space="preserve">Learned advanced editing techniques using Adobe Photoshop and Lightroom, applying them to projects in Singapore Singapore.</w:t>
      </w:r>
    </w:p>
    <w:p>
      <w:pPr>
        <w:numPr>
          <w:ilvl w:val="0"/>
          <w:numId w:val="1003"/>
        </w:numPr>
        <w:pStyle w:val="Compact"/>
      </w:pPr>
      <w:r>
        <w:t xml:space="preserve">Contributed to the studio’s growth by assisting in client relations and project managem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 systems, lighting equipment, and post-processing software (Adobe Creative Sui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sual narratives that align with Singapore’s dynamic lifesty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killed in understanding client needs and delivering results tailored to the Singapor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amiliarity with Singaporean customs, traditions, and values to create culturally relevant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multiple projects simultaneously, ensuring timely delivery in a fast-paced environment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hotography</w:t>
      </w:r>
      <w:r>
        <w:br/>
      </w:r>
      <w:r>
        <w:t xml:space="preserve">National University of Singapore (NUS), Singapore Singapore</w:t>
      </w:r>
      <w:r>
        <w:br/>
      </w:r>
      <w:r>
        <w:t xml:space="preserve">Graduated: June 2013</w:t>
      </w:r>
    </w:p>
    <w:bookmarkEnd w:id="27"/>
    <w:bookmarkStart w:id="29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t xml:space="preserve">My portfolio highlights a range of work from across Singapore,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gapore Street Photography:</w:t>
      </w:r>
      <w:r>
        <w:t xml:space="preserve"> </w:t>
      </w:r>
      <w:r>
        <w:t xml:space="preserve">Captured the essence of daily life in hawker centers, parks, and urban neighborh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Campaigns:</w:t>
      </w:r>
      <w:r>
        <w:t xml:space="preserve"> </w:t>
      </w:r>
      <w:r>
        <w:t xml:space="preserve">Collaborated with brands like Starbucks and DBS Bank to create imagery for print and digital campaigns in Singap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Documented festivals such as the Singapore Food Festival and National Day Celebrations, showcasing local traditions.</w:t>
      </w:r>
    </w:p>
    <w:p>
      <w:pPr>
        <w:pStyle w:val="FirstParagraph"/>
      </w:pPr>
      <w:r>
        <w:t xml:space="preserve">Visit my online portfolio at</w:t>
      </w:r>
      <w:r>
        <w:t xml:space="preserve"> </w:t>
      </w:r>
      <w:hyperlink r:id="rId28">
        <w:r>
          <w:rPr>
            <w:rStyle w:val="Hyperlink"/>
          </w:rPr>
          <w:t xml:space="preserve">www.johndoeportfolio.com</w:t>
        </w:r>
      </w:hyperlink>
      <w:r>
        <w:t xml:space="preserve"> </w:t>
      </w:r>
      <w:r>
        <w:t xml:space="preserve">to explore more work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 and Lightroom</w:t>
      </w:r>
      <w:r>
        <w:t xml:space="preserve">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Institute of Accreditation (SIA) Photography Certification</w:t>
      </w:r>
      <w:r>
        <w:t xml:space="preserve">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10 Wedding Photographers in Singapore (2021)</w:t>
      </w:r>
      <w:r>
        <w:t xml:space="preserve"> </w:t>
      </w:r>
      <w:r>
        <w:t xml:space="preserve">– awarded by Singapore Wedding Guid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Mandarin (Proficient)</w:t>
      </w:r>
    </w:p>
    <w:p>
      <w:pPr>
        <w:numPr>
          <w:ilvl w:val="0"/>
          <w:numId w:val="1007"/>
        </w:numPr>
        <w:pStyle w:val="Compact"/>
      </w:pPr>
      <w:r>
        <w:t xml:space="preserve">Tamil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Resume is tailored for a Photographer in Singapore, emphasizing the unique opportunities and challenges of working in Singapore Singapore. It highlights the photographer’s expertise, cultural understanding, and commitment to excellence in a competitive marke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johndoe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johndoe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Singapore</dc:title>
  <dc:creator/>
  <dc:language>en</dc:language>
  <cp:keywords/>
  <dcterms:created xsi:type="dcterms:W3CDTF">2025-12-10T08:43:38Z</dcterms:created>
  <dcterms:modified xsi:type="dcterms:W3CDTF">2025-12-10T08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